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fia iqb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f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qb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19 North Wolcott Avenue, Chicago, IL, USA Chicago, IL, USA 6061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qbalrafia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754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en Schall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i Schall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en Schalle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4/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el Schaller</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2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